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6115EF">
      <w:pPr>
        <w:pStyle w:val="ImageCaption"/>
      </w:pPr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4F7BDE">
      <w:pPr>
        <w:pStyle w:val="Abstract"/>
      </w:pPr>
      <w:r>
        <w:t>Abstract</w:t>
      </w:r>
    </w:p>
    <w:p w14:paraId="65770312" w14:textId="78DB22E2" w:rsidR="00E9076B" w:rsidRPr="004F7BDE" w:rsidRDefault="00371FDE" w:rsidP="00C44166">
      <w:r>
        <w:t xml:space="preserve">To customize the look and format of this template, don’t edit the text </w:t>
      </w:r>
      <w:r w:rsidRPr="00422682">
        <w:t>directly</w:t>
      </w:r>
      <w:r>
        <w:t>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Heading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Heading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Heading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Heading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Heading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Heading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Heading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Heading9"/>
      </w:pPr>
      <w:bookmarkStart w:id="8" w:name="heading-9"/>
      <w:r>
        <w:t>Heading 9</w:t>
      </w:r>
      <w:bookmarkEnd w:id="8"/>
    </w:p>
    <w:p w14:paraId="5BD6E3B8" w14:textId="77777777" w:rsidR="00920B49" w:rsidRDefault="00920B49" w:rsidP="00422682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422682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422682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422682">
      <w:pPr>
        <w:pStyle w:val="BlockText"/>
      </w:pPr>
      <w:r>
        <w:t>Block Text.</w:t>
      </w:r>
    </w:p>
    <w:p w14:paraId="167EB395" w14:textId="77777777" w:rsidR="00920B49" w:rsidRPr="00920B49" w:rsidRDefault="00920B49" w:rsidP="00422682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3"/>
        <w:gridCol w:w="843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422682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422682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42268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422682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50D06E" w14:textId="77777777" w:rsidR="00366E9B" w:rsidRDefault="00366E9B">
      <w:pPr>
        <w:spacing w:before="0" w:after="0" w:line="240" w:lineRule="auto"/>
      </w:pPr>
      <w:r>
        <w:separator/>
      </w:r>
    </w:p>
  </w:endnote>
  <w:endnote w:type="continuationSeparator" w:id="0">
    <w:p w14:paraId="5A40FD79" w14:textId="77777777" w:rsidR="00366E9B" w:rsidRDefault="00366E9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694C7" w14:textId="77777777" w:rsidR="00366E9B" w:rsidRDefault="00366E9B">
      <w:r>
        <w:separator/>
      </w:r>
    </w:p>
  </w:footnote>
  <w:footnote w:type="continuationSeparator" w:id="0">
    <w:p w14:paraId="40B58A64" w14:textId="77777777" w:rsidR="00366E9B" w:rsidRDefault="00366E9B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9E029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BB4BA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940F21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90ADB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6BEDD7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196B1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7251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FAE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13266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4267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7ED8"/>
    <w:rsid w:val="000D0DB1"/>
    <w:rsid w:val="001A0A61"/>
    <w:rsid w:val="002C0205"/>
    <w:rsid w:val="002E757C"/>
    <w:rsid w:val="00316091"/>
    <w:rsid w:val="00366E9B"/>
    <w:rsid w:val="00371FDE"/>
    <w:rsid w:val="003F02CC"/>
    <w:rsid w:val="00422682"/>
    <w:rsid w:val="00443643"/>
    <w:rsid w:val="0045149C"/>
    <w:rsid w:val="00484830"/>
    <w:rsid w:val="004C3088"/>
    <w:rsid w:val="004E29B3"/>
    <w:rsid w:val="004F7BDE"/>
    <w:rsid w:val="00590D07"/>
    <w:rsid w:val="005E7C97"/>
    <w:rsid w:val="006115EF"/>
    <w:rsid w:val="006165E4"/>
    <w:rsid w:val="006764A2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A103BA"/>
    <w:rsid w:val="00AD6AA4"/>
    <w:rsid w:val="00B50BE0"/>
    <w:rsid w:val="00B86B75"/>
    <w:rsid w:val="00B97DB2"/>
    <w:rsid w:val="00BC48D5"/>
    <w:rsid w:val="00C36279"/>
    <w:rsid w:val="00C44166"/>
    <w:rsid w:val="00C66E4A"/>
    <w:rsid w:val="00CC2B6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C44166"/>
    <w:pPr>
      <w:spacing w:line="48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422682"/>
    <w:pPr>
      <w:jc w:val="both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4F7BDE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  <w:rsid w:val="006115EF"/>
    <w:pPr>
      <w:spacing w:line="240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422682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paragraph" w:styleId="BalloonText">
    <w:name w:val="Balloon Text"/>
    <w:basedOn w:val="Normal"/>
    <w:link w:val="BalloonTextChar"/>
    <w:rsid w:val="004F7BDE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F7BDE"/>
    <w:rPr>
      <w:rFonts w:ascii="Segoe UI" w:hAnsi="Segoe UI" w:cs="Segoe UI"/>
      <w:sz w:val="18"/>
      <w:szCs w:val="18"/>
    </w:rPr>
  </w:style>
  <w:style w:type="paragraph" w:styleId="BodyText2">
    <w:name w:val="Body Text 2"/>
    <w:basedOn w:val="Normal"/>
    <w:link w:val="BodyText2Char"/>
    <w:rsid w:val="00422682"/>
    <w:pPr>
      <w:spacing w:after="120"/>
    </w:pPr>
  </w:style>
  <w:style w:type="character" w:customStyle="1" w:styleId="BodyText2Char">
    <w:name w:val="Body Text 2 Char"/>
    <w:basedOn w:val="DefaultParagraphFont"/>
    <w:link w:val="BodyText2"/>
    <w:rsid w:val="00422682"/>
    <w:rPr>
      <w:rFonts w:ascii="Arial" w:hAnsi="Arial"/>
    </w:rPr>
  </w:style>
  <w:style w:type="paragraph" w:styleId="BodyText3">
    <w:name w:val="Body Text 3"/>
    <w:basedOn w:val="Normal"/>
    <w:link w:val="BodyText3Char"/>
    <w:rsid w:val="00422682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22682"/>
    <w:rPr>
      <w:rFonts w:ascii="Arial" w:hAnsi="Arial"/>
      <w:sz w:val="16"/>
      <w:szCs w:val="16"/>
    </w:rPr>
  </w:style>
  <w:style w:type="paragraph" w:styleId="BodyTextFirstIndent">
    <w:name w:val="Body Text First Indent"/>
    <w:basedOn w:val="BodyText"/>
    <w:link w:val="BodyTextFirstIndentChar"/>
    <w:rsid w:val="00422682"/>
    <w:pPr>
      <w:spacing w:line="264" w:lineRule="auto"/>
      <w:ind w:firstLine="360"/>
      <w:jc w:val="left"/>
    </w:pPr>
  </w:style>
  <w:style w:type="character" w:customStyle="1" w:styleId="BodyTextFirstIndentChar">
    <w:name w:val="Body Text First Indent Char"/>
    <w:basedOn w:val="BodyTextChar"/>
    <w:link w:val="BodyTextFirstIndent"/>
    <w:rsid w:val="00422682"/>
    <w:rPr>
      <w:rFonts w:ascii="Arial" w:hAnsi="Arial"/>
    </w:rPr>
  </w:style>
  <w:style w:type="paragraph" w:styleId="BodyTextIndent">
    <w:name w:val="Body Text Indent"/>
    <w:basedOn w:val="Normal"/>
    <w:link w:val="BodyTextIndentChar"/>
    <w:rsid w:val="00422682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422682"/>
    <w:rPr>
      <w:rFonts w:ascii="Arial" w:hAnsi="Arial"/>
    </w:rPr>
  </w:style>
  <w:style w:type="paragraph" w:styleId="BodyTextIndent2">
    <w:name w:val="Body Text Indent 2"/>
    <w:basedOn w:val="Normal"/>
    <w:link w:val="BodyTextIndent2Char"/>
    <w:rsid w:val="00422682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422682"/>
    <w:rPr>
      <w:rFonts w:ascii="Arial" w:hAnsi="Arial"/>
    </w:rPr>
  </w:style>
  <w:style w:type="paragraph" w:styleId="BodyTextIndent3">
    <w:name w:val="Body Text Indent 3"/>
    <w:basedOn w:val="Normal"/>
    <w:link w:val="BodyTextIndent3Char"/>
    <w:rsid w:val="00422682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422682"/>
    <w:rPr>
      <w:rFonts w:ascii="Arial" w:hAnsi="Arial"/>
      <w:sz w:val="16"/>
      <w:szCs w:val="16"/>
    </w:rPr>
  </w:style>
  <w:style w:type="character" w:styleId="BookTitle">
    <w:name w:val="Book Title"/>
    <w:basedOn w:val="DefaultParagraphFont"/>
    <w:rsid w:val="00422682"/>
    <w:rPr>
      <w:b/>
      <w:bCs/>
      <w:i/>
      <w:iCs/>
      <w:spacing w:val="5"/>
    </w:rPr>
  </w:style>
  <w:style w:type="paragraph" w:styleId="NormalWeb">
    <w:name w:val="Normal (Web)"/>
    <w:basedOn w:val="Normal"/>
    <w:rsid w:val="00422682"/>
    <w:rPr>
      <w:rFonts w:ascii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 scherzer</cp:lastModifiedBy>
  <cp:revision>34</cp:revision>
  <dcterms:created xsi:type="dcterms:W3CDTF">2017-12-27T05:22:00Z</dcterms:created>
  <dcterms:modified xsi:type="dcterms:W3CDTF">2022-03-28T15:38:00Z</dcterms:modified>
</cp:coreProperties>
</file>